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24A2E" w14:textId="77777777" w:rsidR="00712DB2" w:rsidRPr="003075F7" w:rsidRDefault="00712DB2" w:rsidP="00712DB2">
      <w:pPr>
        <w:pStyle w:val="Default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019313E0" w14:textId="77777777" w:rsidR="003948B9" w:rsidRPr="003075F7" w:rsidRDefault="003948B9" w:rsidP="000939AE">
      <w:pPr>
        <w:autoSpaceDE w:val="0"/>
        <w:autoSpaceDN w:val="0"/>
        <w:adjustRightInd w:val="0"/>
        <w:jc w:val="center"/>
        <w:rPr>
          <w:rFonts w:ascii="Source Sans Pro" w:hAnsi="Source Sans Pro"/>
          <w:b/>
          <w:bCs/>
          <w:sz w:val="22"/>
          <w:szCs w:val="22"/>
        </w:rPr>
      </w:pPr>
      <w:r w:rsidRPr="003075F7">
        <w:rPr>
          <w:rFonts w:ascii="Source Sans Pro" w:hAnsi="Source Sans Pro"/>
          <w:b/>
          <w:bCs/>
          <w:sz w:val="22"/>
          <w:szCs w:val="22"/>
        </w:rPr>
        <w:t>PROHLÁŠENÍ O BEZINFEKČNOSTI DÍTĚTE</w:t>
      </w:r>
    </w:p>
    <w:p w14:paraId="026E3A77" w14:textId="77777777" w:rsidR="003948B9" w:rsidRPr="003075F7" w:rsidRDefault="003948B9" w:rsidP="003948B9">
      <w:pPr>
        <w:autoSpaceDE w:val="0"/>
        <w:autoSpaceDN w:val="0"/>
        <w:adjustRightInd w:val="0"/>
        <w:rPr>
          <w:rFonts w:ascii="Source Sans Pro" w:hAnsi="Source Sans Pro"/>
          <w:b/>
          <w:bCs/>
          <w:sz w:val="22"/>
          <w:szCs w:val="22"/>
        </w:rPr>
      </w:pPr>
    </w:p>
    <w:p w14:paraId="59C5A2A6" w14:textId="77777777" w:rsidR="003948B9" w:rsidRPr="003075F7" w:rsidRDefault="003948B9" w:rsidP="003948B9">
      <w:pPr>
        <w:autoSpaceDE w:val="0"/>
        <w:autoSpaceDN w:val="0"/>
        <w:adjustRightInd w:val="0"/>
        <w:rPr>
          <w:rFonts w:ascii="Source Sans Pro" w:hAnsi="Source Sans Pro"/>
          <w:b/>
          <w:bCs/>
          <w:sz w:val="22"/>
          <w:szCs w:val="22"/>
        </w:rPr>
      </w:pPr>
    </w:p>
    <w:p w14:paraId="0DFDA138" w14:textId="78677DFF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  <w:r w:rsidRPr="003075F7">
        <w:rPr>
          <w:rFonts w:ascii="Source Sans Pro" w:hAnsi="Source Sans Pro"/>
          <w:sz w:val="22"/>
          <w:szCs w:val="22"/>
        </w:rPr>
        <w:t>Prohlašuji, že dítě ………………………………………….. …………………………</w:t>
      </w:r>
      <w:r w:rsidR="00DC151A">
        <w:rPr>
          <w:rFonts w:ascii="Source Sans Pro" w:hAnsi="Source Sans Pro"/>
          <w:sz w:val="22"/>
          <w:szCs w:val="22"/>
        </w:rPr>
        <w:t>…………………………………..</w:t>
      </w:r>
    </w:p>
    <w:p w14:paraId="561EA394" w14:textId="77777777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</w:p>
    <w:p w14:paraId="7076547B" w14:textId="59AC9EC9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  <w:r w:rsidRPr="003075F7">
        <w:rPr>
          <w:rFonts w:ascii="Source Sans Pro" w:hAnsi="Source Sans Pro"/>
          <w:sz w:val="22"/>
          <w:szCs w:val="22"/>
        </w:rPr>
        <w:t>s datem narození ………………………………</w:t>
      </w:r>
      <w:r w:rsidR="00DC151A">
        <w:rPr>
          <w:rFonts w:ascii="Source Sans Pro" w:hAnsi="Source Sans Pro"/>
          <w:sz w:val="22"/>
          <w:szCs w:val="22"/>
        </w:rPr>
        <w:t>…………………………………………………………………………..</w:t>
      </w:r>
    </w:p>
    <w:p w14:paraId="0693EC39" w14:textId="77777777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</w:p>
    <w:p w14:paraId="73D9EBCB" w14:textId="4F103C81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  <w:r w:rsidRPr="003075F7">
        <w:rPr>
          <w:rFonts w:ascii="Source Sans Pro" w:hAnsi="Source Sans Pro"/>
          <w:sz w:val="22"/>
          <w:szCs w:val="22"/>
        </w:rPr>
        <w:t>nejeví známky akutního onemocnění (</w:t>
      </w:r>
      <w:r w:rsidR="00CE5A01">
        <w:rPr>
          <w:rFonts w:ascii="Source Sans Pro" w:hAnsi="Source Sans Pro"/>
          <w:sz w:val="22"/>
          <w:szCs w:val="22"/>
        </w:rPr>
        <w:t xml:space="preserve">horečka, kašel, dušnost, </w:t>
      </w:r>
      <w:r w:rsidRPr="003075F7">
        <w:rPr>
          <w:rFonts w:ascii="Source Sans Pro" w:hAnsi="Source Sans Pro"/>
          <w:sz w:val="22"/>
          <w:szCs w:val="22"/>
        </w:rPr>
        <w:t>průjem, teplota a podobně) a okresní hygienik ani ošetřující lékař mu nenařídil karanténní opatření. Není mi také známo, že by dítě v posledních č</w:t>
      </w:r>
      <w:r w:rsidR="00B661F9">
        <w:rPr>
          <w:rFonts w:ascii="Source Sans Pro" w:hAnsi="Source Sans Pro"/>
          <w:sz w:val="22"/>
          <w:szCs w:val="22"/>
        </w:rPr>
        <w:t>trnácti dnech přišlo do styku s </w:t>
      </w:r>
      <w:r w:rsidRPr="003075F7">
        <w:rPr>
          <w:rFonts w:ascii="Source Sans Pro" w:hAnsi="Source Sans Pro"/>
          <w:sz w:val="22"/>
          <w:szCs w:val="22"/>
        </w:rPr>
        <w:t xml:space="preserve">osobami, které onemocněly přenosnou nemocí. Dítě je schopno </w:t>
      </w:r>
      <w:r w:rsidR="00A8077A" w:rsidRPr="003075F7">
        <w:rPr>
          <w:rFonts w:ascii="Source Sans Pro" w:hAnsi="Source Sans Pro"/>
          <w:sz w:val="22"/>
          <w:szCs w:val="22"/>
        </w:rPr>
        <w:t>účast</w:t>
      </w:r>
      <w:r w:rsidR="00E71A88" w:rsidRPr="003075F7">
        <w:rPr>
          <w:rFonts w:ascii="Source Sans Pro" w:hAnsi="Source Sans Pro"/>
          <w:sz w:val="22"/>
          <w:szCs w:val="22"/>
        </w:rPr>
        <w:t>n</w:t>
      </w:r>
      <w:r w:rsidR="00A8077A" w:rsidRPr="003075F7">
        <w:rPr>
          <w:rFonts w:ascii="Source Sans Pro" w:hAnsi="Source Sans Pro"/>
          <w:sz w:val="22"/>
          <w:szCs w:val="22"/>
        </w:rPr>
        <w:t>i</w:t>
      </w:r>
      <w:r w:rsidR="00E71A88" w:rsidRPr="003075F7">
        <w:rPr>
          <w:rFonts w:ascii="Source Sans Pro" w:hAnsi="Source Sans Pro"/>
          <w:sz w:val="22"/>
          <w:szCs w:val="22"/>
        </w:rPr>
        <w:t>t se</w:t>
      </w:r>
      <w:r w:rsidR="008D641B">
        <w:rPr>
          <w:rFonts w:ascii="Source Sans Pro" w:hAnsi="Source Sans Pro"/>
          <w:sz w:val="22"/>
          <w:szCs w:val="22"/>
        </w:rPr>
        <w:t xml:space="preserve"> tábora </w:t>
      </w:r>
      <w:r w:rsidR="00EE2F39">
        <w:rPr>
          <w:rFonts w:ascii="Source Sans Pro" w:hAnsi="Source Sans Pro"/>
          <w:sz w:val="22"/>
          <w:szCs w:val="22"/>
        </w:rPr>
        <w:t>P</w:t>
      </w:r>
      <w:r w:rsidR="006D271B">
        <w:rPr>
          <w:rFonts w:ascii="Source Sans Pro" w:hAnsi="Source Sans Pro"/>
          <w:sz w:val="22"/>
          <w:szCs w:val="22"/>
        </w:rPr>
        <w:t>říměstský</w:t>
      </w:r>
      <w:r w:rsidR="0039629E">
        <w:rPr>
          <w:rFonts w:ascii="Source Sans Pro" w:hAnsi="Source Sans Pro"/>
          <w:sz w:val="22"/>
          <w:szCs w:val="22"/>
        </w:rPr>
        <w:t xml:space="preserve">: Fénix a Tajemství mikrosvěta </w:t>
      </w:r>
      <w:r w:rsidR="00F2084E">
        <w:rPr>
          <w:rFonts w:ascii="Source Sans Pro" w:hAnsi="Source Sans Pro"/>
          <w:sz w:val="22"/>
          <w:szCs w:val="22"/>
        </w:rPr>
        <w:t>v termínu</w:t>
      </w:r>
      <w:r w:rsidR="008D641B">
        <w:rPr>
          <w:rFonts w:ascii="Source Sans Pro" w:hAnsi="Source Sans Pro"/>
          <w:sz w:val="22"/>
          <w:szCs w:val="22"/>
        </w:rPr>
        <w:t> </w:t>
      </w:r>
      <w:r w:rsidR="006D271B">
        <w:rPr>
          <w:rFonts w:ascii="Source Sans Pro" w:hAnsi="Source Sans Pro"/>
          <w:sz w:val="22"/>
          <w:szCs w:val="22"/>
        </w:rPr>
        <w:t>2</w:t>
      </w:r>
      <w:r w:rsidR="00C841E9">
        <w:rPr>
          <w:rFonts w:ascii="Source Sans Pro" w:hAnsi="Source Sans Pro"/>
          <w:sz w:val="22"/>
          <w:szCs w:val="22"/>
        </w:rPr>
        <w:t>8</w:t>
      </w:r>
      <w:r w:rsidR="00EE2F39" w:rsidRPr="00CF2045">
        <w:rPr>
          <w:rFonts w:ascii="Source Sans Pro" w:hAnsi="Source Sans Pro"/>
          <w:sz w:val="22"/>
          <w:szCs w:val="22"/>
        </w:rPr>
        <w:t>.</w:t>
      </w:r>
      <w:r w:rsidR="00C841E9">
        <w:rPr>
          <w:rFonts w:ascii="Source Sans Pro" w:hAnsi="Source Sans Pro"/>
          <w:sz w:val="22"/>
          <w:szCs w:val="22"/>
        </w:rPr>
        <w:t xml:space="preserve"> 7.</w:t>
      </w:r>
      <w:r w:rsidR="00EE2F39" w:rsidRPr="00CF2045">
        <w:rPr>
          <w:rFonts w:ascii="Source Sans Pro" w:hAnsi="Source Sans Pro"/>
          <w:sz w:val="22"/>
          <w:szCs w:val="22"/>
        </w:rPr>
        <w:t xml:space="preserve"> – </w:t>
      </w:r>
      <w:r w:rsidR="00C841E9">
        <w:rPr>
          <w:rFonts w:ascii="Source Sans Pro" w:hAnsi="Source Sans Pro"/>
          <w:sz w:val="22"/>
          <w:szCs w:val="22"/>
        </w:rPr>
        <w:t>1</w:t>
      </w:r>
      <w:r w:rsidR="00EE2F39" w:rsidRPr="00CF2045">
        <w:rPr>
          <w:rFonts w:ascii="Source Sans Pro" w:hAnsi="Source Sans Pro"/>
          <w:sz w:val="22"/>
          <w:szCs w:val="22"/>
        </w:rPr>
        <w:t xml:space="preserve">. </w:t>
      </w:r>
      <w:r w:rsidR="00C841E9">
        <w:rPr>
          <w:rFonts w:ascii="Source Sans Pro" w:hAnsi="Source Sans Pro"/>
          <w:sz w:val="22"/>
          <w:szCs w:val="22"/>
        </w:rPr>
        <w:t>8</w:t>
      </w:r>
      <w:r w:rsidR="00EE2F39" w:rsidRPr="00CF2045">
        <w:rPr>
          <w:rFonts w:ascii="Source Sans Pro" w:hAnsi="Source Sans Pro"/>
          <w:sz w:val="22"/>
          <w:szCs w:val="22"/>
        </w:rPr>
        <w:t>. 202</w:t>
      </w:r>
      <w:r w:rsidR="00C841E9">
        <w:rPr>
          <w:rFonts w:ascii="Source Sans Pro" w:hAnsi="Source Sans Pro"/>
          <w:sz w:val="22"/>
          <w:szCs w:val="22"/>
        </w:rPr>
        <w:t>5</w:t>
      </w:r>
      <w:r w:rsidRPr="003075F7">
        <w:rPr>
          <w:rFonts w:ascii="Source Sans Pro" w:hAnsi="Source Sans Pro"/>
          <w:sz w:val="22"/>
          <w:szCs w:val="22"/>
        </w:rPr>
        <w:t xml:space="preserve">. </w:t>
      </w:r>
    </w:p>
    <w:p w14:paraId="0A37C795" w14:textId="77777777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</w:p>
    <w:p w14:paraId="18F043EC" w14:textId="77777777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  <w:r w:rsidRPr="003075F7">
        <w:rPr>
          <w:rFonts w:ascii="Source Sans Pro" w:hAnsi="Source Sans Pro"/>
          <w:sz w:val="22"/>
          <w:szCs w:val="22"/>
        </w:rPr>
        <w:t xml:space="preserve">V …………………………………. dne </w:t>
      </w:r>
      <w:r w:rsidR="00A8077A" w:rsidRPr="003075F7">
        <w:rPr>
          <w:rFonts w:ascii="Source Sans Pro" w:hAnsi="Source Sans Pro"/>
          <w:sz w:val="22"/>
          <w:szCs w:val="22"/>
        </w:rPr>
        <w:t>…………</w:t>
      </w:r>
      <w:r w:rsidR="003075F7">
        <w:rPr>
          <w:rFonts w:ascii="Source Sans Pro" w:hAnsi="Source Sans Pro"/>
          <w:sz w:val="22"/>
          <w:szCs w:val="22"/>
        </w:rPr>
        <w:t>…..</w:t>
      </w:r>
    </w:p>
    <w:p w14:paraId="546A6F54" w14:textId="77777777" w:rsidR="003948B9" w:rsidRPr="003075F7" w:rsidRDefault="003948B9" w:rsidP="003948B9">
      <w:pPr>
        <w:autoSpaceDE w:val="0"/>
        <w:autoSpaceDN w:val="0"/>
        <w:adjustRightInd w:val="0"/>
        <w:spacing w:line="276" w:lineRule="auto"/>
        <w:jc w:val="both"/>
        <w:rPr>
          <w:rFonts w:ascii="Source Sans Pro" w:hAnsi="Source Sans Pro"/>
          <w:sz w:val="22"/>
          <w:szCs w:val="22"/>
        </w:rPr>
      </w:pPr>
    </w:p>
    <w:p w14:paraId="123DC502" w14:textId="77777777" w:rsidR="003948B9" w:rsidRPr="003075F7" w:rsidRDefault="003948B9" w:rsidP="003948B9">
      <w:pPr>
        <w:pStyle w:val="Bezmezer"/>
        <w:spacing w:line="276" w:lineRule="auto"/>
        <w:ind w:left="4956" w:firstLine="708"/>
        <w:jc w:val="both"/>
        <w:rPr>
          <w:rFonts w:ascii="Source Sans Pro" w:hAnsi="Source Sans Pro"/>
          <w:sz w:val="22"/>
          <w:szCs w:val="22"/>
        </w:rPr>
      </w:pPr>
      <w:r w:rsidRPr="003075F7">
        <w:rPr>
          <w:rFonts w:ascii="Source Sans Pro" w:hAnsi="Source Sans Pro"/>
          <w:sz w:val="22"/>
          <w:szCs w:val="22"/>
        </w:rPr>
        <w:t>……………………………………………</w:t>
      </w:r>
    </w:p>
    <w:p w14:paraId="66BB88E2" w14:textId="77777777" w:rsidR="003948B9" w:rsidRPr="003075F7" w:rsidRDefault="003948B9" w:rsidP="003948B9">
      <w:pPr>
        <w:pStyle w:val="Bezmezer"/>
        <w:spacing w:line="276" w:lineRule="auto"/>
        <w:ind w:left="6372" w:firstLine="708"/>
        <w:jc w:val="both"/>
        <w:rPr>
          <w:rFonts w:ascii="Source Sans Pro" w:hAnsi="Source Sans Pro"/>
          <w:sz w:val="22"/>
          <w:szCs w:val="22"/>
        </w:rPr>
      </w:pPr>
      <w:r w:rsidRPr="003075F7">
        <w:rPr>
          <w:rFonts w:ascii="Source Sans Pro" w:hAnsi="Source Sans Pro"/>
          <w:sz w:val="22"/>
          <w:szCs w:val="22"/>
        </w:rPr>
        <w:t>podpis</w:t>
      </w:r>
    </w:p>
    <w:p w14:paraId="437F37EB" w14:textId="77777777" w:rsidR="003948B9" w:rsidRPr="003075F7" w:rsidRDefault="003948B9" w:rsidP="003948B9">
      <w:pPr>
        <w:pStyle w:val="Default"/>
        <w:spacing w:line="276" w:lineRule="auto"/>
        <w:jc w:val="both"/>
        <w:rPr>
          <w:rFonts w:ascii="Source Sans Pro" w:hAnsi="Source Sans Pro" w:cs="Times New Roman"/>
          <w:color w:val="auto"/>
          <w:sz w:val="22"/>
          <w:szCs w:val="22"/>
          <w:lang w:eastAsia="cs-CZ"/>
        </w:rPr>
      </w:pPr>
    </w:p>
    <w:p w14:paraId="57ACAE99" w14:textId="3304ADC0" w:rsidR="00712DB2" w:rsidRPr="003075F7" w:rsidRDefault="00712DB2" w:rsidP="00445BAC">
      <w:pPr>
        <w:spacing w:after="200" w:line="276" w:lineRule="auto"/>
        <w:rPr>
          <w:rFonts w:ascii="Source Sans Pro" w:hAnsi="Source Sans Pro"/>
          <w:sz w:val="22"/>
          <w:szCs w:val="22"/>
        </w:rPr>
      </w:pPr>
    </w:p>
    <w:sectPr w:rsidR="00712DB2" w:rsidRPr="003075F7" w:rsidSect="00A510ED">
      <w:headerReference w:type="default" r:id="rId6"/>
      <w:footerReference w:type="default" r:id="rId7"/>
      <w:pgSz w:w="11906" w:h="16838"/>
      <w:pgMar w:top="284" w:right="849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B18E3" w14:textId="77777777" w:rsidR="00A510ED" w:rsidRDefault="00A510ED" w:rsidP="00152118">
      <w:r>
        <w:separator/>
      </w:r>
    </w:p>
  </w:endnote>
  <w:endnote w:type="continuationSeparator" w:id="0">
    <w:p w14:paraId="1B16582E" w14:textId="77777777" w:rsidR="00A510ED" w:rsidRDefault="00A510ED" w:rsidP="00152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ource Sans Pro">
    <w:panose1 w:val="020B0503030403020204"/>
    <w:charset w:val="EE"/>
    <w:family w:val="swiss"/>
    <w:pitch w:val="variable"/>
    <w:sig w:usb0="20000007" w:usb1="00000001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C9934A" w14:textId="77777777" w:rsidR="00273F09" w:rsidRPr="000E6A44" w:rsidRDefault="00273F09" w:rsidP="00E057B6">
    <w:pPr>
      <w:pStyle w:val="Zpat"/>
      <w:tabs>
        <w:tab w:val="clear" w:pos="9072"/>
        <w:tab w:val="right" w:pos="9000"/>
      </w:tabs>
      <w:jc w:val="center"/>
      <w:rPr>
        <w:color w:val="666666"/>
        <w:sz w:val="20"/>
        <w:szCs w:val="20"/>
      </w:rPr>
    </w:pPr>
    <w:r w:rsidRPr="000E6A44">
      <w:rPr>
        <w:color w:val="666666"/>
        <w:sz w:val="20"/>
        <w:szCs w:val="20"/>
      </w:rPr>
      <w:br/>
      <w:t xml:space="preserve">Vysoká škola chemicko-technologická v Praze, Technická 5, 166 28 Praha 6 – Dejvice, IČ: 60461373 </w:t>
    </w:r>
  </w:p>
  <w:p w14:paraId="2B244764" w14:textId="77777777" w:rsidR="00273F09" w:rsidRDefault="00273F09" w:rsidP="00E057B6">
    <w:pPr>
      <w:pStyle w:val="Zpat"/>
      <w:tabs>
        <w:tab w:val="clear" w:pos="9072"/>
        <w:tab w:val="right" w:pos="9000"/>
      </w:tabs>
      <w:jc w:val="center"/>
      <w:rPr>
        <w:noProof/>
        <w:lang w:eastAsia="cs-CZ"/>
      </w:rPr>
    </w:pPr>
  </w:p>
  <w:p w14:paraId="29D38213" w14:textId="77777777" w:rsidR="00273F09" w:rsidRDefault="00273F09" w:rsidP="00152118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9D767" w14:textId="77777777" w:rsidR="00A510ED" w:rsidRDefault="00A510ED" w:rsidP="00152118">
      <w:r>
        <w:separator/>
      </w:r>
    </w:p>
  </w:footnote>
  <w:footnote w:type="continuationSeparator" w:id="0">
    <w:p w14:paraId="76C84BDC" w14:textId="77777777" w:rsidR="00A510ED" w:rsidRDefault="00A510ED" w:rsidP="00152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A312B" w14:textId="77777777" w:rsidR="00273F09" w:rsidRDefault="00273F09" w:rsidP="003075F7">
    <w:pPr>
      <w:pStyle w:val="Zhlav"/>
      <w:tabs>
        <w:tab w:val="clear" w:pos="4536"/>
      </w:tabs>
      <w:jc w:val="center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2237B7" wp14:editId="78C04C42">
              <wp:simplePos x="0" y="0"/>
              <wp:positionH relativeFrom="column">
                <wp:posOffset>3936365</wp:posOffset>
              </wp:positionH>
              <wp:positionV relativeFrom="paragraph">
                <wp:posOffset>54610</wp:posOffset>
              </wp:positionV>
              <wp:extent cx="2974340" cy="771525"/>
              <wp:effectExtent l="0" t="0" r="0" b="0"/>
              <wp:wrapNone/>
              <wp:docPr id="30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4340" cy="7715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124FCD" w14:textId="77777777" w:rsidR="00273F09" w:rsidRPr="00C31595" w:rsidRDefault="00273F09" w:rsidP="007941F7">
                          <w:pPr>
                            <w:rPr>
                              <w:color w:val="66666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2237B7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309.95pt;margin-top:4.3pt;width:234.2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" filled="f" stroked="f">
              <v:textbox>
                <w:txbxContent>
                  <w:p w14:paraId="75124FCD" w14:textId="77777777" w:rsidR="00273F09" w:rsidRPr="00C31595" w:rsidRDefault="00273F09" w:rsidP="007941F7">
                    <w:pPr>
                      <w:rPr>
                        <w:color w:val="66666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="00787CBA">
      <w:rPr>
        <w:noProof/>
        <w:lang w:eastAsia="cs-CZ"/>
      </w:rPr>
      <w:drawing>
        <wp:inline distT="0" distB="0" distL="0" distR="0" wp14:anchorId="043A6595" wp14:editId="4F57C44B">
          <wp:extent cx="1219200" cy="731925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VSCHT_stred_shor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8947" cy="7317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DYwMTIwMDc0MTRU0lEKTi0uzszPAykwrAUAh+9HxCwAAAA="/>
  </w:docVars>
  <w:rsids>
    <w:rsidRoot w:val="00152118"/>
    <w:rsid w:val="00033C34"/>
    <w:rsid w:val="000541B3"/>
    <w:rsid w:val="000939AE"/>
    <w:rsid w:val="00095183"/>
    <w:rsid w:val="000B2C71"/>
    <w:rsid w:val="000E6A44"/>
    <w:rsid w:val="001441ED"/>
    <w:rsid w:val="00152118"/>
    <w:rsid w:val="001B573D"/>
    <w:rsid w:val="001F1E90"/>
    <w:rsid w:val="002610E6"/>
    <w:rsid w:val="00273F09"/>
    <w:rsid w:val="0029409B"/>
    <w:rsid w:val="00301869"/>
    <w:rsid w:val="003075F7"/>
    <w:rsid w:val="00321FA4"/>
    <w:rsid w:val="003321FD"/>
    <w:rsid w:val="0034715B"/>
    <w:rsid w:val="003948B9"/>
    <w:rsid w:val="0039629E"/>
    <w:rsid w:val="003E4E50"/>
    <w:rsid w:val="003F05A3"/>
    <w:rsid w:val="003F3CFD"/>
    <w:rsid w:val="00445BAC"/>
    <w:rsid w:val="00452F48"/>
    <w:rsid w:val="004832B5"/>
    <w:rsid w:val="004B60C7"/>
    <w:rsid w:val="004C14AD"/>
    <w:rsid w:val="004E6ACE"/>
    <w:rsid w:val="00521765"/>
    <w:rsid w:val="005D10A8"/>
    <w:rsid w:val="006D1836"/>
    <w:rsid w:val="006D271B"/>
    <w:rsid w:val="00711CEB"/>
    <w:rsid w:val="00712DB2"/>
    <w:rsid w:val="00741FEA"/>
    <w:rsid w:val="00753277"/>
    <w:rsid w:val="00787CBA"/>
    <w:rsid w:val="007941F7"/>
    <w:rsid w:val="00804802"/>
    <w:rsid w:val="00843522"/>
    <w:rsid w:val="008613F0"/>
    <w:rsid w:val="00866822"/>
    <w:rsid w:val="00887E5E"/>
    <w:rsid w:val="00896C6E"/>
    <w:rsid w:val="008D641B"/>
    <w:rsid w:val="00914DAE"/>
    <w:rsid w:val="00933C07"/>
    <w:rsid w:val="00A510ED"/>
    <w:rsid w:val="00A76BA5"/>
    <w:rsid w:val="00A8077A"/>
    <w:rsid w:val="00AD59DC"/>
    <w:rsid w:val="00B56660"/>
    <w:rsid w:val="00B661F9"/>
    <w:rsid w:val="00BE3DAA"/>
    <w:rsid w:val="00C12355"/>
    <w:rsid w:val="00C1761A"/>
    <w:rsid w:val="00C31595"/>
    <w:rsid w:val="00C841E9"/>
    <w:rsid w:val="00CC71C2"/>
    <w:rsid w:val="00CD0E93"/>
    <w:rsid w:val="00CE5A01"/>
    <w:rsid w:val="00CF2045"/>
    <w:rsid w:val="00D57F95"/>
    <w:rsid w:val="00D7393B"/>
    <w:rsid w:val="00DC151A"/>
    <w:rsid w:val="00E057B6"/>
    <w:rsid w:val="00E06C42"/>
    <w:rsid w:val="00E3676C"/>
    <w:rsid w:val="00E71A88"/>
    <w:rsid w:val="00E824B4"/>
    <w:rsid w:val="00E866F5"/>
    <w:rsid w:val="00ED5D06"/>
    <w:rsid w:val="00EE2F39"/>
    <w:rsid w:val="00EF1F21"/>
    <w:rsid w:val="00F2084E"/>
    <w:rsid w:val="00F6564F"/>
    <w:rsid w:val="00F838D4"/>
    <w:rsid w:val="00F84588"/>
    <w:rsid w:val="00FB13B2"/>
    <w:rsid w:val="00FC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14DFCC"/>
  <w15:docId w15:val="{EB153658-D9CC-4270-A135-1F1FC6F80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87E5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F838D4"/>
    <w:pPr>
      <w:widowControl w:val="0"/>
      <w:autoSpaceDE w:val="0"/>
      <w:autoSpaceDN w:val="0"/>
      <w:adjustRightInd w:val="0"/>
      <w:outlineLvl w:val="0"/>
    </w:pPr>
    <w:rPr>
      <w:rFonts w:ascii="Verdana" w:hAnsi="Verdana"/>
      <w:b/>
      <w:color w:val="1F497D" w:themeColor="text2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F838D4"/>
    <w:rPr>
      <w:rFonts w:ascii="Verdana" w:hAnsi="Verdana" w:cs="Times New Roman"/>
      <w:b/>
      <w:color w:val="1F497D" w:themeColor="text2"/>
      <w:sz w:val="24"/>
      <w:szCs w:val="24"/>
      <w:lang w:val="en-US"/>
    </w:rPr>
  </w:style>
  <w:style w:type="paragraph" w:styleId="Zhlav">
    <w:name w:val="header"/>
    <w:basedOn w:val="Normln"/>
    <w:link w:val="ZhlavChar"/>
    <w:uiPriority w:val="99"/>
    <w:unhideWhenUsed/>
    <w:rsid w:val="00152118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152118"/>
  </w:style>
  <w:style w:type="paragraph" w:styleId="Zpat">
    <w:name w:val="footer"/>
    <w:basedOn w:val="Normln"/>
    <w:link w:val="ZpatChar"/>
    <w:uiPriority w:val="99"/>
    <w:unhideWhenUsed/>
    <w:rsid w:val="00152118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152118"/>
  </w:style>
  <w:style w:type="paragraph" w:styleId="Textbubliny">
    <w:name w:val="Balloon Text"/>
    <w:basedOn w:val="Normln"/>
    <w:link w:val="TextbublinyChar"/>
    <w:uiPriority w:val="99"/>
    <w:semiHidden/>
    <w:unhideWhenUsed/>
    <w:rsid w:val="00152118"/>
    <w:rPr>
      <w:rFonts w:ascii="Tahoma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2118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semiHidden/>
    <w:unhideWhenUsed/>
    <w:rsid w:val="00887E5E"/>
    <w:rPr>
      <w:color w:val="0000FF"/>
      <w:u w:val="single"/>
    </w:rPr>
  </w:style>
  <w:style w:type="paragraph" w:styleId="Bezmezer">
    <w:name w:val="No Spacing"/>
    <w:uiPriority w:val="1"/>
    <w:qFormat/>
    <w:rsid w:val="000B2C71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712D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ervena0">
    <w:name w:val="cervena0"/>
    <w:basedOn w:val="Standardnpsmoodstavce"/>
    <w:rsid w:val="00EE2F39"/>
  </w:style>
  <w:style w:type="paragraph" w:styleId="Revize">
    <w:name w:val="Revision"/>
    <w:hidden/>
    <w:uiPriority w:val="99"/>
    <w:semiHidden/>
    <w:rsid w:val="00CF2045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4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 Karnetová</dc:creator>
  <cp:lastModifiedBy>Hronova Dita</cp:lastModifiedBy>
  <cp:revision>6</cp:revision>
  <cp:lastPrinted>2020-05-22T11:44:00Z</cp:lastPrinted>
  <dcterms:created xsi:type="dcterms:W3CDTF">2024-02-16T22:08:00Z</dcterms:created>
  <dcterms:modified xsi:type="dcterms:W3CDTF">2025-04-22T07:49:00Z</dcterms:modified>
</cp:coreProperties>
</file>